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542E6" w:rsidRDefault="00D542E6" w:rsidP="00D542E6">
      <w:r>
        <w:t xml:space="preserve">International School Lagos (ISL) was established in 1981. The school is a secondary school located in the University </w:t>
      </w:r>
      <w:r>
        <w:t>of Lagos (</w:t>
      </w:r>
      <w:proofErr w:type="spellStart"/>
      <w:r>
        <w:t>Unilag</w:t>
      </w:r>
      <w:proofErr w:type="spellEnd"/>
      <w:r>
        <w:t>) in Nigeria.</w:t>
      </w:r>
      <w:r>
        <w:t xml:space="preserve"> </w:t>
      </w:r>
      <w:r>
        <w:t>After its</w:t>
      </w:r>
      <w:r>
        <w:t xml:space="preserve"> establishment in 1981</w:t>
      </w:r>
      <w:r>
        <w:t>,</w:t>
      </w:r>
      <w:r>
        <w:t xml:space="preserve"> </w:t>
      </w:r>
      <w:r>
        <w:t xml:space="preserve">the School moved to its permanent site in October 1983. ISL is situated inside the </w:t>
      </w:r>
      <w:r>
        <w:t>University of Lagos</w:t>
      </w:r>
      <w:r>
        <w:t xml:space="preserve"> </w:t>
      </w:r>
      <w:proofErr w:type="spellStart"/>
      <w:r>
        <w:t>Akoka</w:t>
      </w:r>
      <w:proofErr w:type="spellEnd"/>
      <w:r>
        <w:t xml:space="preserve"> campus in </w:t>
      </w:r>
      <w:proofErr w:type="spellStart"/>
      <w:r>
        <w:t>Yaba</w:t>
      </w:r>
      <w:proofErr w:type="spellEnd"/>
      <w:r>
        <w:t>, Lagos State</w:t>
      </w:r>
      <w:r>
        <w:t>.</w:t>
      </w:r>
    </w:p>
    <w:p w:rsidR="00D542E6" w:rsidRDefault="00D542E6" w:rsidP="00D542E6">
      <w:r>
        <w:t>By virtue of being a University Secondary School, it can draw upon teaching talent that is typically not available to other s</w:t>
      </w:r>
      <w:r>
        <w:t>econdary schools.</w:t>
      </w:r>
    </w:p>
    <w:p w:rsidR="00D542E6" w:rsidRDefault="00D542E6" w:rsidP="00D542E6">
      <w:r>
        <w:t xml:space="preserve">ISL is listed among the top 10 Secondary Schools in Nigeria and its students have won numerous academics laurels over the years. </w:t>
      </w:r>
      <w:r>
        <w:t>ISL</w:t>
      </w:r>
      <w:r>
        <w:t xml:space="preserve"> alumni have gone on to attend top U</w:t>
      </w:r>
      <w:r>
        <w:t xml:space="preserve">niversities around the world, particularly in Nigeria, Britain and the United States. The Past Principals of the school include Mrs. </w:t>
      </w:r>
      <w:proofErr w:type="spellStart"/>
      <w:r>
        <w:t>Adora</w:t>
      </w:r>
      <w:proofErr w:type="spellEnd"/>
      <w:r>
        <w:t xml:space="preserve"> E. </w:t>
      </w:r>
      <w:proofErr w:type="spellStart"/>
      <w:r>
        <w:t>Ojo</w:t>
      </w:r>
      <w:proofErr w:type="spellEnd"/>
      <w:r>
        <w:t xml:space="preserve"> (2011 - 2017</w:t>
      </w:r>
      <w:r>
        <w:t>),</w:t>
      </w:r>
      <w:r>
        <w:t xml:space="preserve"> Dr. S.A. </w:t>
      </w:r>
      <w:proofErr w:type="spellStart"/>
      <w:r>
        <w:t>Oladipo</w:t>
      </w:r>
      <w:proofErr w:type="spellEnd"/>
      <w:r>
        <w:t xml:space="preserve"> (2009 - 2011), </w:t>
      </w:r>
      <w:proofErr w:type="gramStart"/>
      <w:r>
        <w:t>Mr</w:t>
      </w:r>
      <w:proofErr w:type="gramEnd"/>
      <w:r>
        <w:t xml:space="preserve">. </w:t>
      </w:r>
      <w:proofErr w:type="spellStart"/>
      <w:r>
        <w:t>Nuhu</w:t>
      </w:r>
      <w:proofErr w:type="spellEnd"/>
      <w:r>
        <w:t xml:space="preserve"> Hassan (1997 - 2009). The current Principal is Dr. </w:t>
      </w:r>
      <w:proofErr w:type="spellStart"/>
      <w:r>
        <w:t>Brai</w:t>
      </w:r>
      <w:proofErr w:type="spellEnd"/>
      <w:r>
        <w:t xml:space="preserve"> Malik who assumed duties September 2017</w:t>
      </w:r>
      <w:r>
        <w:t>.</w:t>
      </w:r>
    </w:p>
    <w:p w:rsidR="00102719" w:rsidRDefault="00D542E6" w:rsidP="00D542E6">
      <w:r>
        <w:t xml:space="preserve">The school is highly developed in sports and has unlimited access to the University of Lagos Sports Centre. Students are able to engage in any sporting activity of their choice. </w:t>
      </w:r>
      <w:r>
        <w:t>I</w:t>
      </w:r>
      <w:r>
        <w:t xml:space="preserve">t is </w:t>
      </w:r>
      <w:r>
        <w:t xml:space="preserve">also </w:t>
      </w:r>
      <w:bookmarkStart w:id="0" w:name="_GoBack"/>
      <w:bookmarkEnd w:id="0"/>
      <w:r>
        <w:t>worthy to note that the school has won so many national and state laurels particularly in Basketball since its establishment.</w:t>
      </w:r>
    </w:p>
    <w:sectPr w:rsidR="0010271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xtDA2MDAxMTG2sLBQ0lEKTi0uzszPAykwrAUAZwbB4CwAAAA="/>
  </w:docVars>
  <w:rsids>
    <w:rsidRoot w:val="00D542E6"/>
    <w:rsid w:val="00102719"/>
    <w:rsid w:val="00D542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99DDC62-6293-47C1-9975-3385C00E21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85</Words>
  <Characters>105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gun</dc:creator>
  <cp:keywords/>
  <dc:description/>
  <cp:lastModifiedBy>Segun</cp:lastModifiedBy>
  <cp:revision>1</cp:revision>
  <dcterms:created xsi:type="dcterms:W3CDTF">2020-01-14T17:58:00Z</dcterms:created>
  <dcterms:modified xsi:type="dcterms:W3CDTF">2020-01-14T18:07:00Z</dcterms:modified>
</cp:coreProperties>
</file>